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FAD012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D306F8">
        <w:rPr>
          <w:rFonts w:ascii="Muli" w:eastAsia="Muli" w:hAnsi="Muli" w:cs="Muli"/>
          <w:sz w:val="24"/>
          <w:szCs w:val="24"/>
          <w:u w:val="single"/>
        </w:rPr>
        <w:t xml:space="preserve">:  Java Script 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48A19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306F8">
        <w:rPr>
          <w:rFonts w:ascii="Muli" w:eastAsia="Muli" w:hAnsi="Muli" w:cs="Muli"/>
          <w:sz w:val="24"/>
          <w:szCs w:val="24"/>
          <w:u w:val="single"/>
        </w:rPr>
        <w:t xml:space="preserve">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B68632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306F8">
        <w:rPr>
          <w:rFonts w:ascii="Muli" w:eastAsia="Muli" w:hAnsi="Muli" w:cs="Muli"/>
          <w:sz w:val="24"/>
          <w:szCs w:val="24"/>
          <w:u w:val="single"/>
        </w:rPr>
        <w:t xml:space="preserve">  The div tag is used in HTML to make divisions of content in the web page</w:t>
      </w:r>
    </w:p>
    <w:p w14:paraId="2EB041E8" w14:textId="11878C78" w:rsidR="00D306F8" w:rsidRDefault="00D306F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like = </w:t>
      </w: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text,header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>,images,footer,navigation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bar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833C0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306F8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D306F8">
        <w:rPr>
          <w:color w:val="202124"/>
          <w:shd w:val="clear" w:color="auto" w:fill="FFFFFF"/>
        </w:rPr>
        <w:t>An absolute position element </w:t>
      </w:r>
      <w:r w:rsidR="008B1680">
        <w:rPr>
          <w:b/>
          <w:bCs/>
          <w:color w:val="202124"/>
          <w:shd w:val="clear" w:color="auto" w:fill="FFFFFF"/>
        </w:rPr>
        <w:t>is</w:t>
      </w:r>
      <w:r w:rsidR="00D306F8">
        <w:rPr>
          <w:b/>
          <w:bCs/>
          <w:color w:val="202124"/>
          <w:shd w:val="clear" w:color="auto" w:fill="FFFFFF"/>
        </w:rPr>
        <w:t xml:space="preserve"> positioned relative to the first parent element that has a position other than static</w:t>
      </w:r>
      <w:r w:rsidR="00D306F8">
        <w:rPr>
          <w:color w:val="202124"/>
          <w:shd w:val="clear" w:color="auto" w:fill="FFFFFF"/>
        </w:rPr>
        <w:t>. A relative positioned element is positioned relative to its normal position. To position an element relatively, the property position is set as relative</w:t>
      </w:r>
      <w:r w:rsidR="008B1680">
        <w:rPr>
          <w:color w:val="202124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F6AAE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680">
        <w:rPr>
          <w:color w:val="202124"/>
          <w:shd w:val="clear" w:color="auto" w:fill="FFFFFF"/>
        </w:rPr>
        <w:t>The CSS opacity property is used </w:t>
      </w:r>
      <w:r w:rsidR="008B1680">
        <w:rPr>
          <w:color w:val="202124"/>
          <w:shd w:val="clear" w:color="auto" w:fill="FFFFFF"/>
        </w:rPr>
        <w:t xml:space="preserve">to specify the transparency of an element.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C91660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680">
        <w:rPr>
          <w:rFonts w:ascii="Muli" w:eastAsia="Muli" w:hAnsi="Muli" w:cs="Muli"/>
          <w:sz w:val="24"/>
          <w:szCs w:val="24"/>
          <w:u w:val="single"/>
        </w:rPr>
        <w:t xml:space="preserve"> Java Script, JSX (Java Script XML)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97444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680">
        <w:rPr>
          <w:rFonts w:ascii="Muli" w:eastAsia="Muli" w:hAnsi="Muli" w:cs="Muli"/>
          <w:sz w:val="24"/>
          <w:szCs w:val="24"/>
          <w:u w:val="single"/>
        </w:rPr>
        <w:t>Expo S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14143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168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B1680">
        <w:rPr>
          <w:color w:val="202124"/>
          <w:shd w:val="clear" w:color="auto" w:fill="FFFFFF"/>
        </w:rPr>
        <w:t>Just head over </w:t>
      </w:r>
      <w:r w:rsidR="008B1680">
        <w:rPr>
          <w:b/>
          <w:bCs/>
          <w:color w:val="202124"/>
          <w:shd w:val="clear" w:color="auto" w:fill="FFFFFF"/>
        </w:rPr>
        <w:t>to https://snack.expo.io and start typing</w:t>
      </w:r>
      <w:r w:rsidR="008B1680">
        <w:rPr>
          <w:color w:val="202124"/>
          <w:shd w:val="clear" w:color="auto" w:fill="FFFFFF"/>
        </w:rPr>
        <w:t>. You can either preview the component on the emulator inside the browser, or open it directly on your device with the Expo app. The UI updates as you type — every keystroke, without having to hit sav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820DCB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B168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B1680">
        <w:rPr>
          <w:color w:val="202124"/>
          <w:shd w:val="clear" w:color="auto" w:fill="FFFFFF"/>
        </w:rPr>
        <w:t>The term “render prop” refers to a </w:t>
      </w:r>
      <w:r w:rsidR="008B1680">
        <w:rPr>
          <w:b/>
          <w:bCs/>
          <w:color w:val="202124"/>
          <w:shd w:val="clear" w:color="auto" w:fill="FFFFFF"/>
        </w:rPr>
        <w:t>technique for sharing code between React components</w:t>
      </w:r>
      <w:r w:rsidR="008B1680">
        <w:rPr>
          <w:color w:val="202124"/>
          <w:shd w:val="clear" w:color="auto" w:fill="FFFFFF"/>
        </w:rPr>
        <w:t> using a prop whose value is a function. A component with a render prop takes a function that returns a React element and calls it instead of implementing its own render logic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2718FD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B1680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B1680">
        <w:rPr>
          <w:color w:val="202124"/>
          <w:shd w:val="clear" w:color="auto" w:fill="FFFFFF"/>
        </w:rPr>
        <w:t> Whatever a function component returns is rendered as a React element. React elements </w:t>
      </w:r>
      <w:r w:rsidR="008B1680">
        <w:rPr>
          <w:b/>
          <w:bCs/>
          <w:color w:val="202124"/>
          <w:shd w:val="clear" w:color="auto" w:fill="FFFFFF"/>
        </w:rPr>
        <w:t>let you describe what you want to see on the screen</w:t>
      </w:r>
      <w:r w:rsidR="008B1680">
        <w:rPr>
          <w:color w:val="202124"/>
          <w:shd w:val="clear" w:color="auto" w:fill="FFFFFF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3A79A80" w14:textId="77777777" w:rsidR="008B1680" w:rsidRDefault="009526BB" w:rsidP="008B168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5767B696" w14:textId="77777777" w:rsidR="008B1680" w:rsidRDefault="008B1680" w:rsidP="008B168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BF2FCC5" w14:textId="49C7F1F0" w:rsidR="008B1680" w:rsidRDefault="009526BB" w:rsidP="008B168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16996AB1" w14:textId="77777777" w:rsidR="008B1680" w:rsidRPr="008B1680" w:rsidRDefault="008B1680" w:rsidP="008B1680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47E295E3" w14:textId="35604871" w:rsidR="008B1680" w:rsidRDefault="009526BB" w:rsidP="008B1680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Muli" w:eastAsia="Muli" w:hAnsi="Muli" w:cs="Muli"/>
          <w:u w:val="single"/>
        </w:rPr>
        <w:t xml:space="preserve"> </w:t>
      </w:r>
      <w:r w:rsidR="008B1680">
        <w:rPr>
          <w:rFonts w:ascii="Arial" w:hAnsi="Arial" w:cs="Arial"/>
          <w:color w:val="202124"/>
        </w:rPr>
        <w:t>A Successful Mobile App Comprises of the Following Components:</w:t>
      </w:r>
    </w:p>
    <w:p w14:paraId="5A9D10FC" w14:textId="77777777" w:rsidR="008B1680" w:rsidRDefault="008B1680" w:rsidP="008B1680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A Good Speed. The speed matters the most. ...</w:t>
      </w:r>
    </w:p>
    <w:p w14:paraId="56A1867C" w14:textId="77777777" w:rsidR="008B1680" w:rsidRDefault="008B1680" w:rsidP="008B1680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The Solution to A problem. ...</w:t>
      </w:r>
    </w:p>
    <w:p w14:paraId="0DB13551" w14:textId="77777777" w:rsidR="008B1680" w:rsidRDefault="008B1680" w:rsidP="008B1680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A Single Focus. ...</w:t>
      </w:r>
    </w:p>
    <w:p w14:paraId="625717FA" w14:textId="77777777" w:rsidR="008B1680" w:rsidRDefault="008B1680" w:rsidP="008B1680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implicity. ...</w:t>
      </w:r>
    </w:p>
    <w:p w14:paraId="423FAA76" w14:textId="77777777" w:rsidR="008B1680" w:rsidRDefault="008B1680" w:rsidP="008B1680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Offline function. ...</w:t>
      </w:r>
    </w:p>
    <w:p w14:paraId="1F7B4623" w14:textId="77777777" w:rsidR="008B1680" w:rsidRDefault="008B1680" w:rsidP="008B1680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Have a high performance. ...</w:t>
      </w:r>
    </w:p>
    <w:p w14:paraId="573E7B50" w14:textId="77777777" w:rsidR="008B1680" w:rsidRDefault="008B1680" w:rsidP="008B1680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ind w:left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rovide a Feedback Option.</w:t>
      </w:r>
    </w:p>
    <w:p w14:paraId="0000005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3B2A750C"/>
    <w:multiLevelType w:val="multilevel"/>
    <w:tmpl w:val="62DE73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B1680"/>
    <w:rsid w:val="009526BB"/>
    <w:rsid w:val="00D30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8B16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21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cer</cp:lastModifiedBy>
  <cp:revision>4</cp:revision>
  <dcterms:created xsi:type="dcterms:W3CDTF">2021-01-06T05:46:00Z</dcterms:created>
  <dcterms:modified xsi:type="dcterms:W3CDTF">2022-01-10T17:09:00Z</dcterms:modified>
</cp:coreProperties>
</file>